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5D20A" w14:textId="77777777" w:rsidR="00D42FB6" w:rsidRDefault="006014C6">
      <w:pPr>
        <w:pStyle w:val="Heading1"/>
      </w:pPr>
      <w:bookmarkStart w:id="0" w:name="holocracy"/>
      <w:r>
        <w:t>Holocracy</w:t>
      </w:r>
    </w:p>
    <w:p w14:paraId="66777A56" w14:textId="77777777" w:rsidR="00D42FB6" w:rsidRDefault="006014C6">
      <w:pPr>
        <w:pStyle w:val="FirstParagraph"/>
      </w:pPr>
      <w:r>
        <w:t>by Ajai E</w:t>
      </w:r>
    </w:p>
    <w:p w14:paraId="109D11A2" w14:textId="77777777" w:rsidR="00D42FB6" w:rsidRDefault="00505B85">
      <w:r>
        <w:rPr>
          <w:noProof/>
        </w:rPr>
      </w:r>
      <w:r w:rsidR="00505B85">
        <w:rPr>
          <w:noProof/>
        </w:rPr>
        <w:pict w14:anchorId="4BF8BF68">
          <v:rect id="_x0000_i1025" alt="" style="width:451.3pt;height:.05pt;mso-width-percent:0;mso-height-percent:0;mso-width-percent:0;mso-height-percent:0" o:hralign="center" o:hrstd="t" o:hr="t"/>
        </w:pict>
      </w:r>
    </w:p>
    <w:p w14:paraId="74BA25E7" w14:textId="77777777" w:rsidR="00D42FB6" w:rsidRDefault="006014C6">
      <w:pPr>
        <w:pStyle w:val="Heading2"/>
      </w:pPr>
      <w:bookmarkStart w:id="1" w:name="what"/>
      <w:r>
        <w:t>What?</w:t>
      </w:r>
    </w:p>
    <w:p w14:paraId="244CF5A6" w14:textId="77777777" w:rsidR="00D42FB6" w:rsidRDefault="006014C6">
      <w:pPr>
        <w:pStyle w:val="Compact"/>
        <w:numPr>
          <w:ilvl w:val="0"/>
          <w:numId w:val="2"/>
        </w:numPr>
      </w:pPr>
      <w:r>
        <w:t>What is Holocracy?</w:t>
      </w:r>
    </w:p>
    <w:p w14:paraId="377895FB" w14:textId="77777777" w:rsidR="00D42FB6" w:rsidRDefault="006014C6">
      <w:pPr>
        <w:pStyle w:val="Compact"/>
        <w:numPr>
          <w:ilvl w:val="0"/>
          <w:numId w:val="2"/>
        </w:numPr>
      </w:pPr>
      <w:r>
        <w:t>What is it needed for ?</w:t>
      </w:r>
    </w:p>
    <w:tbl>
      <w:tblPr>
        <w:tblStyle w:val="Table"/>
        <w:tblW w:w="278" w:type="pct"/>
        <w:tblLook w:val="0000" w:firstRow="0" w:lastRow="0" w:firstColumn="0" w:lastColumn="0" w:noHBand="0" w:noVBand="0"/>
      </w:tblPr>
      <w:tblGrid>
        <w:gridCol w:w="1326"/>
      </w:tblGrid>
      <w:tr w:rsidR="00D42FB6" w14:paraId="36F7A428" w14:textId="77777777">
        <w:tc>
          <w:tcPr>
            <w:tcW w:w="0" w:type="auto"/>
          </w:tcPr>
          <w:p w14:paraId="281E8C43" w14:textId="77777777" w:rsidR="00D42FB6" w:rsidRDefault="006014C6">
            <w:pPr>
              <w:pStyle w:val="Compact"/>
            </w:pPr>
            <w:r>
              <w:t>## Examples</w:t>
            </w:r>
          </w:p>
        </w:tc>
      </w:tr>
      <w:tr w:rsidR="00D42FB6" w14:paraId="14AFB3E3" w14:textId="77777777">
        <w:tc>
          <w:tcPr>
            <w:tcW w:w="0" w:type="auto"/>
          </w:tcPr>
          <w:p w14:paraId="556166C0" w14:textId="77777777" w:rsidR="00D42FB6" w:rsidRDefault="006014C6">
            <w:pPr>
              <w:pStyle w:val="Compact"/>
            </w:pPr>
            <w:r>
              <w:t>Lets look at it Zappos.</w:t>
            </w:r>
          </w:p>
        </w:tc>
      </w:tr>
      <w:tr w:rsidR="00D42FB6" w14:paraId="6CB0123F" w14:textId="77777777">
        <w:tc>
          <w:tcPr>
            <w:tcW w:w="0" w:type="auto"/>
          </w:tcPr>
          <w:p w14:paraId="3394C0AA" w14:textId="77777777" w:rsidR="00D42FB6" w:rsidRDefault="006014C6">
            <w:pPr>
              <w:pStyle w:val="Compact"/>
            </w:pPr>
            <w:r>
              <w:t xml:space="preserve">They adopted holocracy at </w:t>
            </w:r>
            <w:hyperlink r:id="rId7">
              <w:r>
                <w:rPr>
                  <w:rStyle w:val="Hyperlink"/>
                </w:rPr>
                <w:t>Zappos</w:t>
              </w:r>
            </w:hyperlink>
            <w:r>
              <w:t xml:space="preserve"> for innovation</w:t>
            </w:r>
          </w:p>
        </w:tc>
      </w:tr>
    </w:tbl>
    <w:p w14:paraId="39B8E895" w14:textId="77777777" w:rsidR="00D42FB6" w:rsidRDefault="006014C6">
      <w:pPr>
        <w:pStyle w:val="Heading1"/>
      </w:pPr>
      <w:bookmarkStart w:id="2" w:name="what-is-holocracy-and-its-origin"/>
      <w:bookmarkEnd w:id="1"/>
      <w:bookmarkEnd w:id="0"/>
      <w:r>
        <w:t>What is Holocracy and its Origin:</w:t>
      </w:r>
    </w:p>
    <w:p w14:paraId="05BF72FA" w14:textId="77777777" w:rsidR="00D42FB6" w:rsidRDefault="006014C6">
      <w:pPr>
        <w:pStyle w:val="FirstParagraph"/>
      </w:pPr>
      <w:r>
        <w:t>Holocracy is like an operating system for your organization. It is a predefined set of rules and processes, checks and balances, and guidelines that an organization can use to help them become self-managed and self-organiz</w:t>
      </w:r>
      <w:r>
        <w:t>ed by giving every employee (instead of just management) the power to innovate, make changes, and have a voice.</w:t>
      </w:r>
    </w:p>
    <w:p w14:paraId="1CAA81F1" w14:textId="77777777" w:rsidR="00D42FB6" w:rsidRDefault="006014C6">
      <w:pPr>
        <w:pStyle w:val="Heading2"/>
      </w:pPr>
      <w:bookmarkStart w:id="3" w:name="origin"/>
      <w:r>
        <w:t>Origin</w:t>
      </w:r>
    </w:p>
    <w:p w14:paraId="5447B8F7" w14:textId="77777777" w:rsidR="00D42FB6" w:rsidRDefault="006014C6">
      <w:pPr>
        <w:pStyle w:val="FirstParagraph"/>
      </w:pPr>
      <w:r>
        <w:t>Holocracy was formed by the Holocracy One Team and now it has expanded to Various Organisations.The form of holocracy is managed to run o</w:t>
      </w:r>
      <w:r>
        <w:t>rganisations smoothly</w:t>
      </w:r>
    </w:p>
    <w:p w14:paraId="04D114F8" w14:textId="713ED245" w:rsidR="00505B85" w:rsidRPr="00505B85" w:rsidRDefault="006014C6" w:rsidP="00505B85">
      <w:pPr>
        <w:pStyle w:val="BodyText"/>
      </w:pPr>
      <w:r>
        <w:t>The Smooth Sailing ride for holocracy comes through its framework of operation</w:t>
      </w:r>
      <w:r w:rsidR="00505B85" w:rsidRPr="00505B85">
        <w:rPr>
          <w:rFonts w:ascii="var(--bs-font-monospace)" w:eastAsia="Times New Roman" w:hAnsi="var(--bs-font-monospace)" w:cs="Courier New"/>
          <w:color w:val="212529"/>
          <w:sz w:val="20"/>
          <w:szCs w:val="20"/>
          <w:lang w:val="en-IN" w:eastAsia="en-GB"/>
        </w:rPr>
        <w:t>```</w:t>
      </w:r>
    </w:p>
    <w:p w14:paraId="2A69AF84" w14:textId="77777777" w:rsidR="00505B85" w:rsidRDefault="00505B85">
      <w:pPr>
        <w:pStyle w:val="BodyText"/>
      </w:pPr>
    </w:p>
    <w:bookmarkEnd w:id="3"/>
    <w:bookmarkEnd w:id="2"/>
    <w:sectPr w:rsidR="00505B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F2D50" w14:textId="77777777" w:rsidR="00000000" w:rsidRDefault="006014C6">
      <w:pPr>
        <w:spacing w:after="0"/>
      </w:pPr>
      <w:r>
        <w:separator/>
      </w:r>
    </w:p>
  </w:endnote>
  <w:endnote w:type="continuationSeparator" w:id="0">
    <w:p w14:paraId="28AB139B" w14:textId="77777777" w:rsidR="00000000" w:rsidRDefault="006014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90748" w14:textId="77777777" w:rsidR="00D42FB6" w:rsidRDefault="006014C6">
      <w:r>
        <w:separator/>
      </w:r>
    </w:p>
  </w:footnote>
  <w:footnote w:type="continuationSeparator" w:id="0">
    <w:p w14:paraId="53B14D7B" w14:textId="77777777" w:rsidR="00D42FB6" w:rsidRDefault="006014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D3C57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1A411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55874981">
    <w:abstractNumId w:val="0"/>
  </w:num>
  <w:num w:numId="2" w16cid:durableId="3773641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2FB6"/>
    <w:rsid w:val="00505B85"/>
    <w:rsid w:val="006014C6"/>
    <w:rsid w:val="00D42F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0A4E451"/>
  <w15:docId w15:val="{7E2DBD8C-C3FE-1948-9EC6-356DF3BDE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05B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05B85"/>
    <w:rPr>
      <w:rFonts w:ascii="Courier New" w:eastAsia="Times New Roman" w:hAnsi="Courier New" w:cs="Courier New"/>
      <w:sz w:val="20"/>
      <w:szCs w:val="20"/>
      <w:lang w:val="en-IN" w:eastAsia="en-GB"/>
    </w:rPr>
  </w:style>
  <w:style w:type="character" w:styleId="HTMLCode">
    <w:name w:val="HTML Code"/>
    <w:basedOn w:val="DefaultParagraphFont"/>
    <w:uiPriority w:val="99"/>
    <w:semiHidden/>
    <w:unhideWhenUsed/>
    <w:rsid w:val="00505B8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7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zappo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ango Senkotuvel, Ajai</cp:lastModifiedBy>
  <cp:revision>2</cp:revision>
  <dcterms:created xsi:type="dcterms:W3CDTF">2022-10-18T11:20:00Z</dcterms:created>
  <dcterms:modified xsi:type="dcterms:W3CDTF">2022-10-18T12:49:00Z</dcterms:modified>
</cp:coreProperties>
</file>